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63516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 w:rsidRPr="0078650B">
        <w:rPr>
          <w:rFonts w:cs="Times New Roman"/>
          <w:b/>
          <w:bCs/>
          <w:color w:val="000000" w:themeColor="text1"/>
          <w:sz w:val="32"/>
          <w:szCs w:val="32"/>
        </w:rPr>
        <w:t>First and Last Name</w:t>
      </w:r>
    </w:p>
    <w:p w14:paraId="672F96A2" w14:textId="77777777" w:rsidR="0078650B" w:rsidRPr="0078650B" w:rsidRDefault="000665A0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City, State,</w:t>
      </w:r>
      <w:r w:rsidR="00EA15CF">
        <w:rPr>
          <w:rFonts w:cs="Times New Roman"/>
          <w:color w:val="000000"/>
        </w:rPr>
        <w:t xml:space="preserve"> </w:t>
      </w:r>
      <w:r w:rsidR="005547FB">
        <w:rPr>
          <w:rFonts w:cs="Times New Roman"/>
          <w:color w:val="000000"/>
        </w:rPr>
        <w:t xml:space="preserve">Zip; </w:t>
      </w:r>
      <w:r w:rsidR="0078650B" w:rsidRPr="0078650B">
        <w:rPr>
          <w:rFonts w:cs="Times New Roman"/>
          <w:color w:val="000000"/>
        </w:rPr>
        <w:t>Phone Number; email address</w:t>
      </w:r>
    </w:p>
    <w:p w14:paraId="27B2B89E" w14:textId="77777777" w:rsidR="0078650B" w:rsidRPr="0078650B" w:rsidRDefault="0078650B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  <w:r w:rsidRPr="0078650B">
        <w:rPr>
          <w:rFonts w:cs="Times New Roman"/>
          <w:color w:val="000000"/>
        </w:rPr>
        <w:t>Customized LinkedIn URL</w:t>
      </w:r>
      <w:r w:rsidRPr="0078650B">
        <w:rPr>
          <w:rFonts w:eastAsia="Times New Roman" w:cs="Times New Roman"/>
        </w:rPr>
        <w:br/>
      </w:r>
    </w:p>
    <w:p w14:paraId="0E61513B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 xml:space="preserve">EDUCATION </w:t>
      </w:r>
      <w:r w:rsidR="000E505F">
        <w:rPr>
          <w:rFonts w:cs="Times New Roman"/>
          <w:b/>
          <w:bCs/>
          <w:color w:val="000000"/>
        </w:rPr>
        <w:t>EXPERIENCE</w:t>
      </w:r>
    </w:p>
    <w:p w14:paraId="4675F104" w14:textId="77777777" w:rsidR="000B0E89" w:rsidRDefault="0078650B" w:rsidP="00EB6E58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>The University of Texas at Dallas</w:t>
      </w:r>
      <w:r w:rsidR="000B0E89">
        <w:rPr>
          <w:rFonts w:cs="Times New Roman"/>
          <w:b/>
        </w:rPr>
        <w:tab/>
      </w:r>
      <w:r w:rsidRPr="0078650B">
        <w:t>Graduation Month</w:t>
      </w:r>
      <w:r w:rsidR="00F75B0F">
        <w:t xml:space="preserve"> &amp;</w:t>
      </w:r>
      <w:r w:rsidRPr="0078650B">
        <w:t xml:space="preserve"> Year</w:t>
      </w:r>
    </w:p>
    <w:p w14:paraId="230429E0" w14:textId="5AAB8519" w:rsidR="00566AE1" w:rsidRDefault="00566AE1" w:rsidP="00566AE1">
      <w:pPr>
        <w:tabs>
          <w:tab w:val="right" w:pos="10800"/>
        </w:tabs>
        <w:spacing w:after="0" w:line="240" w:lineRule="auto"/>
        <w:rPr>
          <w:b/>
        </w:rPr>
      </w:pPr>
      <w:r>
        <w:rPr>
          <w:i/>
        </w:rPr>
        <w:t>Bachelor of Science, Accounting</w:t>
      </w:r>
      <w:r>
        <w:tab/>
      </w:r>
      <w:r w:rsidRPr="00D369A7">
        <w:rPr>
          <w:b/>
        </w:rPr>
        <w:t>GPA</w:t>
      </w:r>
      <w:r w:rsidR="0098090E">
        <w:rPr>
          <w:b/>
        </w:rPr>
        <w:t xml:space="preserve"> X.XX</w:t>
      </w:r>
    </w:p>
    <w:p w14:paraId="750FBEA7" w14:textId="77777777" w:rsidR="001D5DED" w:rsidRDefault="001D5DED" w:rsidP="001D5DED">
      <w:pPr>
        <w:tabs>
          <w:tab w:val="right" w:pos="10800"/>
        </w:tabs>
        <w:spacing w:after="0" w:line="240" w:lineRule="auto"/>
      </w:pPr>
      <w:r>
        <w:rPr>
          <w:i/>
        </w:rPr>
        <w:t>Master of Science, Accounting</w:t>
      </w:r>
      <w:r>
        <w:tab/>
      </w:r>
      <w:r w:rsidRPr="00D369A7">
        <w:rPr>
          <w:b/>
        </w:rPr>
        <w:t>GPA</w:t>
      </w:r>
      <w:r>
        <w:rPr>
          <w:b/>
        </w:rPr>
        <w:t xml:space="preserve"> X.XX</w:t>
      </w:r>
    </w:p>
    <w:p w14:paraId="71C7487E" w14:textId="77777777" w:rsidR="00566AE1" w:rsidRDefault="00BB0422" w:rsidP="000B0E89">
      <w:pPr>
        <w:tabs>
          <w:tab w:val="right" w:pos="10656"/>
        </w:tabs>
        <w:spacing w:after="0" w:line="240" w:lineRule="auto"/>
      </w:pPr>
      <w:r>
        <w:t>Texas CPA Eligible u</w:t>
      </w:r>
      <w:r w:rsidR="00566AE1">
        <w:t>pon Graduation</w:t>
      </w:r>
    </w:p>
    <w:p w14:paraId="05350CFA" w14:textId="793A0D2F" w:rsidR="0078650B" w:rsidRDefault="0078650B" w:rsidP="000B0E89">
      <w:pPr>
        <w:tabs>
          <w:tab w:val="right" w:pos="10656"/>
        </w:tabs>
        <w:spacing w:after="0" w:line="240" w:lineRule="auto"/>
      </w:pPr>
      <w:r w:rsidRPr="0078650B">
        <w:t>Honors</w:t>
      </w:r>
      <w:r w:rsidR="005740C4">
        <w:t xml:space="preserve"> and </w:t>
      </w:r>
      <w:r w:rsidRPr="0078650B">
        <w:t>Scholarship(s)</w:t>
      </w:r>
    </w:p>
    <w:p w14:paraId="1B88C421" w14:textId="510135DC" w:rsidR="0098090E" w:rsidRDefault="0098090E" w:rsidP="000B0E89">
      <w:pPr>
        <w:tabs>
          <w:tab w:val="right" w:pos="10656"/>
        </w:tabs>
        <w:spacing w:after="0" w:line="240" w:lineRule="auto"/>
      </w:pPr>
      <w:r>
        <w:t>30 Hours Dual Credit in High School (Remove if not applicable)</w:t>
      </w:r>
    </w:p>
    <w:p w14:paraId="5F3F8864" w14:textId="77777777" w:rsidR="00F75B0F" w:rsidRDefault="00F75B0F" w:rsidP="00F75B0F">
      <w:pPr>
        <w:tabs>
          <w:tab w:val="right" w:pos="10800"/>
        </w:tabs>
        <w:spacing w:after="0" w:line="240" w:lineRule="auto"/>
        <w:rPr>
          <w:rFonts w:cs="Times New Roman"/>
          <w:b/>
        </w:rPr>
      </w:pPr>
    </w:p>
    <w:p w14:paraId="23605FAA" w14:textId="77777777" w:rsidR="00F75B0F" w:rsidRDefault="00BB0422" w:rsidP="00F75B0F">
      <w:pPr>
        <w:tabs>
          <w:tab w:val="right" w:pos="10800"/>
        </w:tabs>
        <w:spacing w:after="0" w:line="240" w:lineRule="auto"/>
        <w:rPr>
          <w:rFonts w:cs="Times New Roman"/>
        </w:rPr>
      </w:pPr>
      <w:r>
        <w:rPr>
          <w:rFonts w:cs="Times New Roman"/>
          <w:b/>
        </w:rPr>
        <w:t>Additional</w:t>
      </w:r>
      <w:r w:rsidR="00F75B0F">
        <w:rPr>
          <w:rFonts w:cs="Times New Roman"/>
          <w:b/>
        </w:rPr>
        <w:t xml:space="preserve"> College</w:t>
      </w:r>
      <w:r w:rsidR="00505EA3">
        <w:rPr>
          <w:rFonts w:cs="Times New Roman"/>
          <w:b/>
        </w:rPr>
        <w:t xml:space="preserve"> </w:t>
      </w:r>
      <w:r w:rsidR="00505EA3" w:rsidRPr="00BB0422">
        <w:rPr>
          <w:rFonts w:cs="Times New Roman"/>
          <w:b/>
        </w:rPr>
        <w:t>(if degree obtained)</w:t>
      </w:r>
      <w:r w:rsidR="00F75B0F" w:rsidRPr="00BB0422">
        <w:rPr>
          <w:rFonts w:cs="Times New Roman"/>
          <w:b/>
        </w:rPr>
        <w:t>,</w:t>
      </w:r>
      <w:r w:rsidR="00F75B0F">
        <w:rPr>
          <w:rFonts w:cs="Times New Roman"/>
          <w:b/>
        </w:rPr>
        <w:t xml:space="preserve"> </w:t>
      </w:r>
      <w:r w:rsidR="00F75B0F">
        <w:rPr>
          <w:rFonts w:cs="Times New Roman"/>
        </w:rPr>
        <w:t>Location</w:t>
      </w:r>
      <w:r w:rsidR="00F75B0F">
        <w:rPr>
          <w:rFonts w:cs="Times New Roman"/>
          <w:b/>
        </w:rPr>
        <w:tab/>
      </w:r>
      <w:r w:rsidR="00F75B0F" w:rsidRPr="0078650B">
        <w:t xml:space="preserve">Graduation Month </w:t>
      </w:r>
      <w:r w:rsidR="00F75B0F">
        <w:t xml:space="preserve">&amp; </w:t>
      </w:r>
      <w:r w:rsidR="00F75B0F" w:rsidRPr="0078650B">
        <w:t>Year</w:t>
      </w:r>
    </w:p>
    <w:p w14:paraId="705300C2" w14:textId="0B004AE9" w:rsidR="00F75B0F" w:rsidRDefault="00505EA3" w:rsidP="0098090E">
      <w:pPr>
        <w:tabs>
          <w:tab w:val="right" w:pos="10800"/>
        </w:tabs>
        <w:spacing w:after="0" w:line="240" w:lineRule="auto"/>
        <w:rPr>
          <w:b/>
        </w:rPr>
      </w:pPr>
      <w:r w:rsidRPr="00BB0422">
        <w:rPr>
          <w:i/>
        </w:rPr>
        <w:t>Associate</w:t>
      </w:r>
      <w:r w:rsidR="00F75B0F" w:rsidRPr="00BB0422">
        <w:rPr>
          <w:i/>
        </w:rPr>
        <w:t xml:space="preserve"> </w:t>
      </w:r>
      <w:r w:rsidR="00BB0422" w:rsidRPr="00BB0422">
        <w:rPr>
          <w:i/>
        </w:rPr>
        <w:t xml:space="preserve">(or Bachelor) </w:t>
      </w:r>
      <w:r w:rsidR="00F75B0F" w:rsidRPr="00BB0422">
        <w:rPr>
          <w:i/>
        </w:rPr>
        <w:t>of Science</w:t>
      </w:r>
      <w:r w:rsidR="00252EA8" w:rsidRPr="00BB0422">
        <w:rPr>
          <w:i/>
        </w:rPr>
        <w:t>, Major</w:t>
      </w:r>
      <w:r w:rsidR="00F75B0F" w:rsidRPr="00BB0422">
        <w:tab/>
      </w:r>
      <w:r w:rsidR="00F75B0F" w:rsidRPr="00BB0422">
        <w:rPr>
          <w:b/>
        </w:rPr>
        <w:t>GPA</w:t>
      </w:r>
      <w:r w:rsidR="0098090E">
        <w:rPr>
          <w:b/>
        </w:rPr>
        <w:t xml:space="preserve"> X.XX</w:t>
      </w:r>
    </w:p>
    <w:p w14:paraId="66A93787" w14:textId="77777777" w:rsidR="0098090E" w:rsidRPr="00BB0422" w:rsidRDefault="0098090E" w:rsidP="0098090E">
      <w:pPr>
        <w:tabs>
          <w:tab w:val="right" w:pos="10800"/>
        </w:tabs>
        <w:spacing w:after="0" w:line="240" w:lineRule="auto"/>
        <w:rPr>
          <w:rFonts w:cs="Times New Roman"/>
          <w:b/>
          <w:bCs/>
          <w:color w:val="000000"/>
        </w:rPr>
      </w:pPr>
    </w:p>
    <w:p w14:paraId="3B511514" w14:textId="435BCB17" w:rsidR="0078650B" w:rsidRPr="001D5DED" w:rsidRDefault="0098090E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PROFESSIONAL</w:t>
      </w:r>
      <w:r w:rsidR="0078650B" w:rsidRPr="00BB0422">
        <w:rPr>
          <w:rFonts w:cs="Times New Roman"/>
          <w:b/>
          <w:bCs/>
          <w:color w:val="000000"/>
        </w:rPr>
        <w:t xml:space="preserve"> EXPERIENCE</w:t>
      </w:r>
      <w:r w:rsidR="001D5DED">
        <w:rPr>
          <w:rFonts w:cs="Times New Roman"/>
          <w:b/>
          <w:bCs/>
          <w:color w:val="000000"/>
        </w:rPr>
        <w:t xml:space="preserve"> </w:t>
      </w:r>
      <w:r w:rsidR="001D5DED" w:rsidRPr="001D5DED">
        <w:rPr>
          <w:rFonts w:cs="Times New Roman"/>
          <w:color w:val="000000"/>
        </w:rPr>
        <w:t>(List most recent experience first)</w:t>
      </w:r>
    </w:p>
    <w:p w14:paraId="30A26AD2" w14:textId="2A9816D4" w:rsidR="0078650B" w:rsidRPr="00BB0422" w:rsidRDefault="00326C40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 w:rsidRPr="00BB0422">
        <w:rPr>
          <w:rFonts w:cs="Times New Roman"/>
          <w:b/>
          <w:bCs/>
          <w:color w:val="000000"/>
        </w:rPr>
        <w:t xml:space="preserve">Full Legal </w:t>
      </w:r>
      <w:r w:rsidR="0078650B" w:rsidRPr="00BB0422">
        <w:rPr>
          <w:rFonts w:cs="Times New Roman"/>
          <w:b/>
          <w:bCs/>
          <w:color w:val="000000"/>
        </w:rPr>
        <w:t>Company Name</w:t>
      </w:r>
      <w:r w:rsidR="000B0E89" w:rsidRPr="00BB0422">
        <w:rPr>
          <w:rFonts w:cs="Times New Roman"/>
          <w:bCs/>
          <w:color w:val="000000"/>
        </w:rPr>
        <w:t>, Location</w:t>
      </w:r>
      <w:r w:rsidR="0098090E">
        <w:rPr>
          <w:rFonts w:cs="Times New Roman"/>
          <w:bCs/>
          <w:color w:val="000000"/>
        </w:rPr>
        <w:t xml:space="preserve"> (City, State)</w:t>
      </w:r>
      <w:r w:rsidR="000B0E89" w:rsidRPr="00BB0422">
        <w:rPr>
          <w:rFonts w:cs="Times New Roman"/>
          <w:b/>
          <w:bCs/>
          <w:color w:val="000000"/>
        </w:rPr>
        <w:t xml:space="preserve"> </w:t>
      </w:r>
      <w:r w:rsidR="000B0E89" w:rsidRPr="00BB0422">
        <w:rPr>
          <w:rFonts w:cs="Times New Roman"/>
          <w:b/>
          <w:bCs/>
          <w:color w:val="000000"/>
        </w:rPr>
        <w:tab/>
      </w:r>
      <w:r w:rsidR="0078650B" w:rsidRPr="00BB0422">
        <w:rPr>
          <w:rFonts w:cs="Times New Roman"/>
          <w:color w:val="000000"/>
        </w:rPr>
        <w:t xml:space="preserve">Start </w:t>
      </w:r>
      <w:r w:rsidR="000B0E89" w:rsidRPr="00BB0422">
        <w:rPr>
          <w:rFonts w:cs="Times New Roman"/>
          <w:color w:val="000000"/>
        </w:rPr>
        <w:t>M</w:t>
      </w:r>
      <w:r w:rsidR="0078650B" w:rsidRPr="00BB0422">
        <w:rPr>
          <w:rFonts w:cs="Times New Roman"/>
          <w:color w:val="000000"/>
        </w:rPr>
        <w:t xml:space="preserve">onth &amp; </w:t>
      </w:r>
      <w:r w:rsidR="000B0E89" w:rsidRPr="00BB0422">
        <w:rPr>
          <w:rFonts w:cs="Times New Roman"/>
          <w:color w:val="000000"/>
        </w:rPr>
        <w:t>Y</w:t>
      </w:r>
      <w:r w:rsidR="0078650B" w:rsidRPr="00BB0422">
        <w:rPr>
          <w:rFonts w:cs="Times New Roman"/>
          <w:color w:val="000000"/>
        </w:rPr>
        <w:t xml:space="preserve">ear </w:t>
      </w:r>
      <w:r w:rsidR="000B0E89" w:rsidRPr="00BB0422">
        <w:rPr>
          <w:rFonts w:cs="Times New Roman"/>
          <w:color w:val="000000"/>
        </w:rPr>
        <w:t>– End Month &amp; Year</w:t>
      </w:r>
    </w:p>
    <w:p w14:paraId="61E8C9DC" w14:textId="77777777" w:rsidR="0078650B" w:rsidRPr="00BB0422" w:rsidRDefault="0078650B" w:rsidP="00F75B0F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BB0422">
        <w:rPr>
          <w:rFonts w:cs="Times New Roman"/>
          <w:i/>
          <w:color w:val="000000"/>
        </w:rPr>
        <w:t>Position Title</w:t>
      </w:r>
      <w:r w:rsidR="00F75B0F" w:rsidRPr="00BB0422">
        <w:rPr>
          <w:rFonts w:cs="Times New Roman"/>
          <w:i/>
          <w:color w:val="000000"/>
        </w:rPr>
        <w:tab/>
      </w:r>
    </w:p>
    <w:p w14:paraId="3A94F961" w14:textId="77777777" w:rsidR="0078650B" w:rsidRPr="00BB0422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BB0422">
        <w:rPr>
          <w:rFonts w:cs="Times New Roman"/>
          <w:color w:val="000000"/>
          <w:szCs w:val="24"/>
        </w:rPr>
        <w:t>[Action verb</w:t>
      </w:r>
      <w:r w:rsidR="00326C40"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color w:val="000000"/>
          <w:szCs w:val="24"/>
        </w:rPr>
        <w:t>] followed by</w:t>
      </w:r>
      <w:r w:rsidR="0004652E" w:rsidRPr="00BB0422">
        <w:rPr>
          <w:rFonts w:cs="Times New Roman"/>
          <w:color w:val="000000"/>
          <w:szCs w:val="24"/>
        </w:rPr>
        <w:t xml:space="preserve"> impact or</w:t>
      </w:r>
      <w:r w:rsidRPr="00BB0422">
        <w:rPr>
          <w:rFonts w:cs="Times New Roman"/>
          <w:color w:val="000000"/>
          <w:szCs w:val="24"/>
        </w:rPr>
        <w:t xml:space="preserve"> accomplishments including metric(s)</w:t>
      </w:r>
    </w:p>
    <w:p w14:paraId="002FCCC4" w14:textId="77777777" w:rsidR="0078650B" w:rsidRPr="00BB0422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BB0422">
        <w:rPr>
          <w:rFonts w:cs="Times New Roman"/>
          <w:color w:val="000000"/>
          <w:szCs w:val="24"/>
        </w:rPr>
        <w:t>[Action verb</w:t>
      </w:r>
      <w:r w:rsidR="00326C40"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color w:val="000000"/>
          <w:szCs w:val="24"/>
        </w:rPr>
        <w:t xml:space="preserve">] followed by </w:t>
      </w:r>
      <w:r w:rsidR="0004652E"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color w:val="000000"/>
          <w:szCs w:val="24"/>
        </w:rPr>
        <w:t>accomplishments including metric(s)</w:t>
      </w:r>
    </w:p>
    <w:p w14:paraId="44CF3C77" w14:textId="77777777" w:rsidR="0078650B" w:rsidRPr="00BB0422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BB0422">
        <w:rPr>
          <w:rFonts w:cs="Times New Roman"/>
          <w:color w:val="000000"/>
          <w:szCs w:val="24"/>
        </w:rPr>
        <w:t>[Action verb</w:t>
      </w:r>
      <w:r w:rsidR="00326C40"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color w:val="000000"/>
          <w:szCs w:val="24"/>
        </w:rPr>
        <w:t xml:space="preserve">] followed by </w:t>
      </w:r>
      <w:r w:rsidR="0004652E"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color w:val="000000"/>
          <w:szCs w:val="24"/>
        </w:rPr>
        <w:t>accomplishments including metric(s)</w:t>
      </w:r>
    </w:p>
    <w:p w14:paraId="5D4F8316" w14:textId="77777777" w:rsidR="0078650B" w:rsidRPr="00BB0422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4E64D3C2" w14:textId="77777777" w:rsidR="0078650B" w:rsidRPr="00BB0422" w:rsidRDefault="0078650B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BB0422">
        <w:rPr>
          <w:rFonts w:cs="Times New Roman"/>
          <w:b/>
          <w:color w:val="000000"/>
        </w:rPr>
        <w:t>Additional</w:t>
      </w:r>
      <w:r w:rsidR="00326C40" w:rsidRPr="00BB0422">
        <w:rPr>
          <w:rFonts w:cs="Times New Roman"/>
          <w:b/>
          <w:color w:val="000000"/>
        </w:rPr>
        <w:t xml:space="preserve"> Full Legal</w:t>
      </w:r>
      <w:r w:rsidRPr="00BB0422">
        <w:rPr>
          <w:rFonts w:cs="Times New Roman"/>
          <w:b/>
          <w:color w:val="000000"/>
        </w:rPr>
        <w:t xml:space="preserve"> Company Name (if applicable)</w:t>
      </w:r>
      <w:r w:rsidR="000B0E89" w:rsidRPr="00BB0422">
        <w:rPr>
          <w:rFonts w:cs="Times New Roman"/>
          <w:color w:val="000000"/>
        </w:rPr>
        <w:t>, Location</w:t>
      </w:r>
      <w:r w:rsidR="000B0E89" w:rsidRPr="00BB0422">
        <w:rPr>
          <w:rFonts w:cs="Times New Roman"/>
          <w:color w:val="000000"/>
        </w:rPr>
        <w:tab/>
        <w:t>Start Month &amp; Year – End Month &amp; Year</w:t>
      </w:r>
    </w:p>
    <w:p w14:paraId="0D1CA17B" w14:textId="77777777" w:rsidR="0078650B" w:rsidRPr="00BB0422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BB0422">
        <w:rPr>
          <w:rFonts w:cs="Times New Roman"/>
          <w:i/>
          <w:color w:val="000000"/>
        </w:rPr>
        <w:t>Position Title</w:t>
      </w:r>
    </w:p>
    <w:p w14:paraId="1E6BA3A8" w14:textId="77777777" w:rsidR="0078650B" w:rsidRPr="00BB0422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BB0422">
        <w:rPr>
          <w:rFonts w:cs="Times New Roman"/>
          <w:color w:val="000000"/>
          <w:szCs w:val="24"/>
        </w:rPr>
        <w:t>[Action verb</w:t>
      </w:r>
      <w:r w:rsidR="00326C40"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color w:val="000000"/>
          <w:szCs w:val="24"/>
        </w:rPr>
        <w:t xml:space="preserve">] followed by </w:t>
      </w:r>
      <w:r w:rsidR="0004652E"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color w:val="000000"/>
          <w:szCs w:val="24"/>
        </w:rPr>
        <w:t>accomplishments including metric(s)</w:t>
      </w:r>
    </w:p>
    <w:p w14:paraId="634D2B91" w14:textId="77777777" w:rsidR="00D5230A" w:rsidRPr="00BB0422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228D3850" w14:textId="77777777" w:rsidR="00D5230A" w:rsidRPr="00BB0422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1EB6185A" w14:textId="77777777" w:rsid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4866523F" w14:textId="45DFE115" w:rsidR="0098090E" w:rsidRPr="00BB0422" w:rsidRDefault="0098090E" w:rsidP="0098090E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BB0422">
        <w:rPr>
          <w:rFonts w:cs="Times New Roman"/>
          <w:b/>
          <w:color w:val="000000"/>
        </w:rPr>
        <w:t>ORGANIZATION EXPERIENCE</w:t>
      </w:r>
      <w:r w:rsidRPr="000B2B0F">
        <w:rPr>
          <w:rFonts w:cs="Times New Roman"/>
          <w:color w:val="000000"/>
        </w:rPr>
        <w:t xml:space="preserve"> (</w:t>
      </w:r>
      <w:r>
        <w:rPr>
          <w:rFonts w:cs="Times New Roman"/>
          <w:color w:val="000000"/>
        </w:rPr>
        <w:t xml:space="preserve">Use either </w:t>
      </w:r>
      <w:r>
        <w:rPr>
          <w:rFonts w:cs="Times New Roman"/>
          <w:b/>
          <w:bCs/>
          <w:color w:val="000000"/>
        </w:rPr>
        <w:t xml:space="preserve">COMMUNITY SERVICE, ORGANIZATIONS, OR LEADERSHIP EXPERIENCE.  </w:t>
      </w:r>
      <w:r>
        <w:rPr>
          <w:rFonts w:cs="Times New Roman"/>
          <w:color w:val="000000"/>
        </w:rPr>
        <w:t xml:space="preserve">Remove the word Experience from this section and adjust the name if only </w:t>
      </w:r>
      <w:r w:rsidR="001D5DED">
        <w:rPr>
          <w:rFonts w:cs="Times New Roman"/>
          <w:color w:val="000000"/>
        </w:rPr>
        <w:t xml:space="preserve">one type of </w:t>
      </w:r>
      <w:r>
        <w:rPr>
          <w:rFonts w:cs="Times New Roman"/>
          <w:color w:val="000000"/>
        </w:rPr>
        <w:t xml:space="preserve">experience. You can use </w:t>
      </w:r>
      <w:r>
        <w:rPr>
          <w:rFonts w:cs="Times New Roman"/>
          <w:color w:val="000000"/>
        </w:rPr>
        <w:t>bullet</w:t>
      </w:r>
      <w:r>
        <w:rPr>
          <w:rFonts w:cs="Times New Roman"/>
          <w:color w:val="000000"/>
        </w:rPr>
        <w:t xml:space="preserve"> points for an </w:t>
      </w:r>
      <w:r>
        <w:rPr>
          <w:rFonts w:cs="Times New Roman"/>
          <w:color w:val="000000"/>
        </w:rPr>
        <w:t>organization</w:t>
      </w:r>
      <w:r>
        <w:rPr>
          <w:rFonts w:cs="Times New Roman"/>
          <w:color w:val="000000"/>
        </w:rPr>
        <w:t xml:space="preserve"> if needed</w:t>
      </w:r>
      <w:r>
        <w:rPr>
          <w:rFonts w:cs="Times New Roman"/>
          <w:color w:val="000000"/>
        </w:rPr>
        <w:t>.</w:t>
      </w:r>
      <w:r w:rsidRPr="000B2B0F">
        <w:rPr>
          <w:rFonts w:cs="Times New Roman"/>
          <w:color w:val="000000"/>
        </w:rPr>
        <w:t>)</w:t>
      </w:r>
    </w:p>
    <w:p w14:paraId="532C2916" w14:textId="77777777" w:rsidR="0098090E" w:rsidRPr="00BB0422" w:rsidRDefault="0098090E" w:rsidP="0098090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BB0422">
        <w:rPr>
          <w:rFonts w:cs="Times New Roman"/>
          <w:b/>
          <w:color w:val="000000"/>
        </w:rPr>
        <w:t>Organization</w:t>
      </w:r>
      <w:r w:rsidRPr="00BB0422">
        <w:rPr>
          <w:rFonts w:cs="Times New Roman"/>
          <w:color w:val="000000"/>
        </w:rPr>
        <w:t>, School name</w:t>
      </w:r>
      <w:r>
        <w:rPr>
          <w:rFonts w:cs="Times New Roman"/>
          <w:color w:val="000000"/>
        </w:rPr>
        <w:t xml:space="preserve">, </w:t>
      </w:r>
      <w:r w:rsidRPr="00BB0422">
        <w:rPr>
          <w:rFonts w:cs="Times New Roman"/>
          <w:i/>
          <w:color w:val="000000"/>
        </w:rPr>
        <w:t>Position Title</w:t>
      </w:r>
      <w:r w:rsidRPr="00BB0422">
        <w:rPr>
          <w:rFonts w:cs="Times New Roman"/>
          <w:i/>
          <w:color w:val="000000"/>
        </w:rPr>
        <w:tab/>
      </w:r>
      <w:r w:rsidRPr="00BB0422">
        <w:rPr>
          <w:rFonts w:cs="Times New Roman"/>
          <w:color w:val="000000"/>
        </w:rPr>
        <w:t>Start Month &amp; Year – End Month &amp; Year or Present</w:t>
      </w:r>
    </w:p>
    <w:p w14:paraId="53D8664B" w14:textId="77777777" w:rsidR="0098090E" w:rsidRDefault="0098090E" w:rsidP="0098090E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6B324522" w14:textId="77777777" w:rsidR="001D5DED" w:rsidRDefault="001D5DED" w:rsidP="0098090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690D2265" w14:textId="29062125" w:rsidR="0098090E" w:rsidRPr="00BB0422" w:rsidRDefault="0098090E" w:rsidP="0098090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BB0422">
        <w:rPr>
          <w:rFonts w:cs="Times New Roman"/>
          <w:b/>
          <w:color w:val="000000"/>
        </w:rPr>
        <w:t>Organization</w:t>
      </w:r>
      <w:r w:rsidRPr="00BB0422">
        <w:rPr>
          <w:rFonts w:cs="Times New Roman"/>
          <w:color w:val="000000"/>
        </w:rPr>
        <w:t>, School name</w:t>
      </w:r>
      <w:r>
        <w:rPr>
          <w:rFonts w:cs="Times New Roman"/>
          <w:color w:val="000000"/>
        </w:rPr>
        <w:t xml:space="preserve">, </w:t>
      </w:r>
      <w:r w:rsidRPr="00BB0422">
        <w:rPr>
          <w:rFonts w:cs="Times New Roman"/>
          <w:i/>
          <w:color w:val="000000"/>
        </w:rPr>
        <w:t>Position Title</w:t>
      </w:r>
      <w:r w:rsidRPr="00BB0422">
        <w:rPr>
          <w:rFonts w:cs="Times New Roman"/>
          <w:i/>
          <w:color w:val="000000"/>
        </w:rPr>
        <w:tab/>
      </w:r>
      <w:r w:rsidRPr="00BB0422">
        <w:rPr>
          <w:rFonts w:cs="Times New Roman"/>
          <w:color w:val="000000"/>
        </w:rPr>
        <w:t>Start Month &amp; Year – End Month &amp; Year or Present</w:t>
      </w:r>
    </w:p>
    <w:p w14:paraId="37ED59D4" w14:textId="77777777" w:rsidR="0098090E" w:rsidRPr="00BB0422" w:rsidRDefault="0098090E" w:rsidP="0098090E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6E122019" w14:textId="77777777" w:rsidR="0098090E" w:rsidRPr="00BB0422" w:rsidRDefault="0098090E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4AD0EC84" w14:textId="4DD029C9" w:rsidR="0078650B" w:rsidRPr="001D5DED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  <w:r w:rsidRPr="00BB0422">
        <w:rPr>
          <w:rFonts w:cs="Times New Roman"/>
          <w:b/>
          <w:bCs/>
          <w:color w:val="000000"/>
          <w:szCs w:val="24"/>
        </w:rPr>
        <w:t xml:space="preserve">ACADEMIC PROJECT </w:t>
      </w:r>
      <w:r w:rsidR="006F2C77" w:rsidRPr="00BB0422">
        <w:rPr>
          <w:rFonts w:cs="Times New Roman"/>
          <w:b/>
          <w:bCs/>
          <w:color w:val="000000"/>
          <w:szCs w:val="24"/>
        </w:rPr>
        <w:t>EXPERIENCE</w:t>
      </w:r>
      <w:r w:rsidR="0098090E">
        <w:rPr>
          <w:rFonts w:cs="Times New Roman"/>
          <w:b/>
          <w:bCs/>
          <w:color w:val="000000"/>
          <w:szCs w:val="24"/>
        </w:rPr>
        <w:t xml:space="preserve"> OR ACAD</w:t>
      </w:r>
      <w:r w:rsidR="001D5DED">
        <w:rPr>
          <w:rFonts w:cs="Times New Roman"/>
          <w:b/>
          <w:bCs/>
          <w:color w:val="000000"/>
          <w:szCs w:val="24"/>
        </w:rPr>
        <w:t xml:space="preserve">EMIC </w:t>
      </w:r>
      <w:r w:rsidR="0098090E">
        <w:rPr>
          <w:rFonts w:cs="Times New Roman"/>
          <w:b/>
          <w:bCs/>
          <w:color w:val="000000"/>
          <w:szCs w:val="24"/>
        </w:rPr>
        <w:t>COMPETITIONS</w:t>
      </w:r>
      <w:r w:rsidR="001D5DED">
        <w:rPr>
          <w:rFonts w:cs="Times New Roman"/>
          <w:b/>
          <w:bCs/>
          <w:color w:val="000000"/>
          <w:szCs w:val="24"/>
        </w:rPr>
        <w:t xml:space="preserve"> </w:t>
      </w:r>
      <w:r w:rsidR="001D5DED">
        <w:rPr>
          <w:rFonts w:cs="Times New Roman"/>
          <w:color w:val="000000"/>
          <w:szCs w:val="24"/>
        </w:rPr>
        <w:t>(Remove Competitions if not applicable)</w:t>
      </w:r>
    </w:p>
    <w:p w14:paraId="4C0E6A28" w14:textId="77777777" w:rsidR="0078650B" w:rsidRPr="00BB0422" w:rsidRDefault="005E5836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/>
          <w:bCs/>
          <w:color w:val="000000"/>
          <w:szCs w:val="24"/>
        </w:rPr>
        <w:t>Project</w:t>
      </w:r>
      <w:r w:rsidR="0078650B" w:rsidRPr="00BB0422">
        <w:rPr>
          <w:rFonts w:cs="Times New Roman"/>
          <w:b/>
          <w:bCs/>
          <w:color w:val="000000"/>
          <w:szCs w:val="24"/>
        </w:rPr>
        <w:t xml:space="preserve"> Name</w:t>
      </w:r>
      <w:r w:rsidR="00326C40" w:rsidRPr="00BB0422">
        <w:rPr>
          <w:rFonts w:cs="Times New Roman"/>
          <w:b/>
          <w:bCs/>
          <w:color w:val="000000"/>
          <w:szCs w:val="24"/>
        </w:rPr>
        <w:t xml:space="preserve">, </w:t>
      </w:r>
      <w:r w:rsidR="00326C40" w:rsidRPr="00BB0422">
        <w:rPr>
          <w:rFonts w:cs="Times New Roman"/>
          <w:bCs/>
          <w:color w:val="000000"/>
          <w:szCs w:val="24"/>
        </w:rPr>
        <w:t xml:space="preserve">Class </w:t>
      </w:r>
      <w:r w:rsidR="00BB0422">
        <w:rPr>
          <w:rFonts w:cs="Times New Roman"/>
          <w:bCs/>
          <w:color w:val="000000"/>
          <w:szCs w:val="24"/>
        </w:rPr>
        <w:t>Name</w:t>
      </w:r>
      <w:r w:rsidR="000B0E89" w:rsidRPr="00BB0422">
        <w:rPr>
          <w:rFonts w:cs="Times New Roman"/>
          <w:bCs/>
          <w:color w:val="000000"/>
          <w:szCs w:val="24"/>
        </w:rPr>
        <w:tab/>
      </w:r>
      <w:r w:rsidR="000B0E89" w:rsidRPr="00BB0422">
        <w:rPr>
          <w:rFonts w:cs="Times New Roman"/>
          <w:color w:val="000000"/>
        </w:rPr>
        <w:t>Start Month &amp; Year – End Month &amp; Year</w:t>
      </w:r>
    </w:p>
    <w:p w14:paraId="600B5114" w14:textId="77777777" w:rsidR="0078650B" w:rsidRPr="00BB0422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="00326C40"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="0004652E"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6C565E4F" w14:textId="77777777" w:rsidR="00D73481" w:rsidRPr="00BB0422" w:rsidRDefault="00D73481" w:rsidP="00D7348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486CFD80" w14:textId="77777777" w:rsidR="00D73481" w:rsidRPr="00BB0422" w:rsidRDefault="00D73481" w:rsidP="00D7348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BB0422">
        <w:rPr>
          <w:rFonts w:cs="Times New Roman"/>
          <w:bCs/>
          <w:color w:val="000000"/>
          <w:szCs w:val="24"/>
        </w:rPr>
        <w:t>[Action verb</w:t>
      </w:r>
      <w:r w:rsidRPr="00BB0422">
        <w:rPr>
          <w:rFonts w:cs="Times New Roman"/>
          <w:color w:val="000000"/>
          <w:szCs w:val="24"/>
        </w:rPr>
        <w:t>, past tense</w:t>
      </w:r>
      <w:r w:rsidRPr="00BB0422">
        <w:rPr>
          <w:rFonts w:cs="Times New Roman"/>
          <w:bCs/>
          <w:color w:val="000000"/>
          <w:szCs w:val="24"/>
        </w:rPr>
        <w:t xml:space="preserve">] followed by </w:t>
      </w:r>
      <w:r w:rsidRPr="00BB0422">
        <w:rPr>
          <w:rFonts w:cs="Times New Roman"/>
          <w:color w:val="000000"/>
          <w:szCs w:val="24"/>
        </w:rPr>
        <w:t xml:space="preserve">impact or </w:t>
      </w:r>
      <w:r w:rsidRPr="00BB0422">
        <w:rPr>
          <w:rFonts w:cs="Times New Roman"/>
          <w:bCs/>
          <w:color w:val="000000"/>
          <w:szCs w:val="24"/>
        </w:rPr>
        <w:t>accomplishments including metric(s)</w:t>
      </w:r>
    </w:p>
    <w:p w14:paraId="1845FAA2" w14:textId="77777777" w:rsidR="0078650B" w:rsidRPr="00BB0422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633E9501" w14:textId="0B2B964E" w:rsidR="000B4E6E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>ADDITIONAL INFORMATION</w:t>
      </w:r>
    </w:p>
    <w:p w14:paraId="1952D114" w14:textId="77777777" w:rsidR="001D5DED" w:rsidRPr="00945942" w:rsidRDefault="001D5DED" w:rsidP="001D5DED">
      <w:pPr>
        <w:autoSpaceDE w:val="0"/>
        <w:autoSpaceDN w:val="0"/>
        <w:adjustRightInd w:val="0"/>
        <w:spacing w:after="0" w:line="240" w:lineRule="auto"/>
      </w:pPr>
      <w:r>
        <w:rPr>
          <w:i/>
        </w:rPr>
        <w:t>Skills</w:t>
      </w:r>
      <w:r w:rsidRPr="00945942">
        <w:t>: [Insert programs, databases, I.e., Microsoft Excel, SAP, etc.]</w:t>
      </w:r>
    </w:p>
    <w:p w14:paraId="192BB493" w14:textId="77777777" w:rsidR="001D5DED" w:rsidRDefault="001D5DED" w:rsidP="001D5DED">
      <w:pPr>
        <w:autoSpaceDE w:val="0"/>
        <w:autoSpaceDN w:val="0"/>
        <w:adjustRightInd w:val="0"/>
        <w:spacing w:after="0" w:line="240" w:lineRule="auto"/>
      </w:pPr>
      <w:r w:rsidRPr="00F27861">
        <w:rPr>
          <w:i/>
        </w:rPr>
        <w:t>Languages</w:t>
      </w:r>
      <w:r w:rsidRPr="000B3A62">
        <w:t xml:space="preserve">: </w:t>
      </w:r>
      <w:r>
        <w:t>Remove line if no languages except English are spoken</w:t>
      </w:r>
    </w:p>
    <w:p w14:paraId="3CBB29BE" w14:textId="77777777" w:rsidR="001D5DED" w:rsidRPr="00945942" w:rsidRDefault="001D5DED" w:rsidP="001D5DED">
      <w:pPr>
        <w:autoSpaceDE w:val="0"/>
        <w:autoSpaceDN w:val="0"/>
        <w:adjustRightInd w:val="0"/>
        <w:spacing w:after="0" w:line="240" w:lineRule="auto"/>
      </w:pPr>
      <w:r w:rsidRPr="00945942">
        <w:rPr>
          <w:i/>
        </w:rPr>
        <w:t>Eligibility</w:t>
      </w:r>
      <w:r w:rsidRPr="00945942">
        <w:t xml:space="preserve">: </w:t>
      </w:r>
      <w:r w:rsidRPr="001D5DED">
        <w:rPr>
          <w:b/>
          <w:bCs/>
        </w:rPr>
        <w:t>Type in one of the three following choices, remove text in parentheses, and delete the other two options</w:t>
      </w:r>
      <w:r w:rsidRPr="00945942">
        <w:t>.</w:t>
      </w:r>
    </w:p>
    <w:p w14:paraId="733D3CA8" w14:textId="77777777" w:rsidR="001D5DED" w:rsidRPr="00945942" w:rsidRDefault="001D5DED" w:rsidP="001D5DE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945942">
        <w:rPr>
          <w:rFonts w:cs="Times New Roman"/>
          <w:color w:val="000000"/>
        </w:rPr>
        <w:t>US Citizen, Eligible to work in the US for internships and full time with no restrictions (Born here or naturalized)</w:t>
      </w:r>
    </w:p>
    <w:p w14:paraId="0F4CE2AF" w14:textId="77777777" w:rsidR="001D5DED" w:rsidRPr="00945942" w:rsidRDefault="001D5DED" w:rsidP="001D5DE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945942">
        <w:rPr>
          <w:rFonts w:cs="Times New Roman"/>
          <w:color w:val="000000"/>
        </w:rPr>
        <w:t>US Permanent Resident, Eligible in the US for internships &amp; full time – no restrictions (Foreign citizen green card holders)</w:t>
      </w:r>
    </w:p>
    <w:p w14:paraId="13A10B8C" w14:textId="77777777" w:rsidR="001D5DED" w:rsidRPr="003B1FFF" w:rsidRDefault="001D5DED" w:rsidP="001D5DE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945942">
        <w:rPr>
          <w:rFonts w:cs="Times New Roman"/>
          <w:color w:val="000000"/>
        </w:rPr>
        <w:t>VISA, Eligible to work in the US for internships and full time for up to (non-STEM, choose 1</w:t>
      </w:r>
      <w:r>
        <w:rPr>
          <w:rFonts w:cs="Times New Roman"/>
          <w:color w:val="000000"/>
        </w:rPr>
        <w:t>2</w:t>
      </w:r>
      <w:r w:rsidRPr="00945942">
        <w:rPr>
          <w:rFonts w:cs="Times New Roman"/>
          <w:color w:val="000000"/>
        </w:rPr>
        <w:t xml:space="preserve"> months; STEM Major, choose 36 months)</w:t>
      </w:r>
    </w:p>
    <w:p w14:paraId="2787A1B1" w14:textId="77777777" w:rsidR="001D5DED" w:rsidRDefault="001D5DED" w:rsidP="000B0E89">
      <w:pPr>
        <w:autoSpaceDE w:val="0"/>
        <w:autoSpaceDN w:val="0"/>
        <w:adjustRightInd w:val="0"/>
        <w:spacing w:after="0" w:line="240" w:lineRule="auto"/>
        <w:rPr>
          <w:i/>
        </w:rPr>
      </w:pPr>
    </w:p>
    <w:sectPr w:rsidR="001D5DED" w:rsidSect="00EB6E58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41133" w14:textId="77777777" w:rsidR="006E2237" w:rsidRDefault="006E2237" w:rsidP="00425628">
      <w:pPr>
        <w:spacing w:after="0" w:line="240" w:lineRule="auto"/>
      </w:pPr>
      <w:r>
        <w:separator/>
      </w:r>
    </w:p>
  </w:endnote>
  <w:endnote w:type="continuationSeparator" w:id="0">
    <w:p w14:paraId="2F95FFC9" w14:textId="77777777" w:rsidR="006E2237" w:rsidRDefault="006E2237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5E3E2" w14:textId="77777777" w:rsidR="006E2237" w:rsidRDefault="006E2237" w:rsidP="00425628">
      <w:pPr>
        <w:spacing w:after="0" w:line="240" w:lineRule="auto"/>
      </w:pPr>
      <w:r>
        <w:separator/>
      </w:r>
    </w:p>
  </w:footnote>
  <w:footnote w:type="continuationSeparator" w:id="0">
    <w:p w14:paraId="7C2B24C2" w14:textId="77777777" w:rsidR="006E2237" w:rsidRDefault="006E2237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19941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11251"/>
    <w:rsid w:val="00022940"/>
    <w:rsid w:val="0002484E"/>
    <w:rsid w:val="0004652E"/>
    <w:rsid w:val="000470FB"/>
    <w:rsid w:val="00050DF7"/>
    <w:rsid w:val="0006211B"/>
    <w:rsid w:val="000665A0"/>
    <w:rsid w:val="00066F2E"/>
    <w:rsid w:val="000701F9"/>
    <w:rsid w:val="00071A2C"/>
    <w:rsid w:val="00091CD6"/>
    <w:rsid w:val="000A220B"/>
    <w:rsid w:val="000B04C1"/>
    <w:rsid w:val="000B0E89"/>
    <w:rsid w:val="000B2B0F"/>
    <w:rsid w:val="000B3A62"/>
    <w:rsid w:val="000B4E6E"/>
    <w:rsid w:val="000B7A29"/>
    <w:rsid w:val="000D0A22"/>
    <w:rsid w:val="000E3386"/>
    <w:rsid w:val="000E505F"/>
    <w:rsid w:val="00104B75"/>
    <w:rsid w:val="001378F2"/>
    <w:rsid w:val="0017253D"/>
    <w:rsid w:val="001901C8"/>
    <w:rsid w:val="001C5BC9"/>
    <w:rsid w:val="001D2FBC"/>
    <w:rsid w:val="001D5DED"/>
    <w:rsid w:val="001F3940"/>
    <w:rsid w:val="002151B6"/>
    <w:rsid w:val="00232BF6"/>
    <w:rsid w:val="00245C05"/>
    <w:rsid w:val="00251038"/>
    <w:rsid w:val="00252EA8"/>
    <w:rsid w:val="00262889"/>
    <w:rsid w:val="00267F95"/>
    <w:rsid w:val="00271333"/>
    <w:rsid w:val="002B6108"/>
    <w:rsid w:val="002C78BF"/>
    <w:rsid w:val="002D3AEA"/>
    <w:rsid w:val="002D5CC6"/>
    <w:rsid w:val="002F17F1"/>
    <w:rsid w:val="003005B7"/>
    <w:rsid w:val="00326C40"/>
    <w:rsid w:val="00332F41"/>
    <w:rsid w:val="00354E82"/>
    <w:rsid w:val="003750CA"/>
    <w:rsid w:val="00386DC0"/>
    <w:rsid w:val="00391981"/>
    <w:rsid w:val="003A0087"/>
    <w:rsid w:val="003A6887"/>
    <w:rsid w:val="003E646C"/>
    <w:rsid w:val="004112FD"/>
    <w:rsid w:val="004177D1"/>
    <w:rsid w:val="00425628"/>
    <w:rsid w:val="00433D2F"/>
    <w:rsid w:val="004522DC"/>
    <w:rsid w:val="004943E7"/>
    <w:rsid w:val="004A5D4A"/>
    <w:rsid w:val="004F755D"/>
    <w:rsid w:val="00505EA3"/>
    <w:rsid w:val="00517168"/>
    <w:rsid w:val="00525187"/>
    <w:rsid w:val="005262F1"/>
    <w:rsid w:val="005339FA"/>
    <w:rsid w:val="005547FB"/>
    <w:rsid w:val="00566AE1"/>
    <w:rsid w:val="00567462"/>
    <w:rsid w:val="005676F0"/>
    <w:rsid w:val="005740C4"/>
    <w:rsid w:val="00590EC8"/>
    <w:rsid w:val="005976B4"/>
    <w:rsid w:val="005C4F94"/>
    <w:rsid w:val="005E5836"/>
    <w:rsid w:val="005F6417"/>
    <w:rsid w:val="00615050"/>
    <w:rsid w:val="00617480"/>
    <w:rsid w:val="0064260F"/>
    <w:rsid w:val="00655E2D"/>
    <w:rsid w:val="006842D5"/>
    <w:rsid w:val="006D0FBA"/>
    <w:rsid w:val="006E2237"/>
    <w:rsid w:val="006F2C77"/>
    <w:rsid w:val="006F7DFD"/>
    <w:rsid w:val="00700312"/>
    <w:rsid w:val="00704E14"/>
    <w:rsid w:val="007209E3"/>
    <w:rsid w:val="00741496"/>
    <w:rsid w:val="00743869"/>
    <w:rsid w:val="00747279"/>
    <w:rsid w:val="0075586E"/>
    <w:rsid w:val="0076262E"/>
    <w:rsid w:val="0076682C"/>
    <w:rsid w:val="0078650B"/>
    <w:rsid w:val="00796B9B"/>
    <w:rsid w:val="007A299E"/>
    <w:rsid w:val="007A30E1"/>
    <w:rsid w:val="007B0E01"/>
    <w:rsid w:val="007D0968"/>
    <w:rsid w:val="007E2B6A"/>
    <w:rsid w:val="0081248D"/>
    <w:rsid w:val="00813AAD"/>
    <w:rsid w:val="00846C25"/>
    <w:rsid w:val="00860CD2"/>
    <w:rsid w:val="00876D41"/>
    <w:rsid w:val="008807A6"/>
    <w:rsid w:val="008B25D0"/>
    <w:rsid w:val="008E1DB8"/>
    <w:rsid w:val="008F37F4"/>
    <w:rsid w:val="008F38E1"/>
    <w:rsid w:val="00905776"/>
    <w:rsid w:val="00915464"/>
    <w:rsid w:val="009751EA"/>
    <w:rsid w:val="0098090E"/>
    <w:rsid w:val="0099186C"/>
    <w:rsid w:val="009E2E65"/>
    <w:rsid w:val="009E4E94"/>
    <w:rsid w:val="009F4C8E"/>
    <w:rsid w:val="00A25AA4"/>
    <w:rsid w:val="00A6285F"/>
    <w:rsid w:val="00AB6188"/>
    <w:rsid w:val="00B22963"/>
    <w:rsid w:val="00B35A9F"/>
    <w:rsid w:val="00B42D2D"/>
    <w:rsid w:val="00B47508"/>
    <w:rsid w:val="00B67058"/>
    <w:rsid w:val="00B82620"/>
    <w:rsid w:val="00B97384"/>
    <w:rsid w:val="00BA3C87"/>
    <w:rsid w:val="00BB0422"/>
    <w:rsid w:val="00BC3CFF"/>
    <w:rsid w:val="00BD7CAF"/>
    <w:rsid w:val="00BE10C0"/>
    <w:rsid w:val="00BE3DFF"/>
    <w:rsid w:val="00BE531B"/>
    <w:rsid w:val="00BF4849"/>
    <w:rsid w:val="00C02C76"/>
    <w:rsid w:val="00C34CEC"/>
    <w:rsid w:val="00C661F9"/>
    <w:rsid w:val="00C76196"/>
    <w:rsid w:val="00C76973"/>
    <w:rsid w:val="00CE6EC6"/>
    <w:rsid w:val="00CF49BD"/>
    <w:rsid w:val="00D369A7"/>
    <w:rsid w:val="00D5230A"/>
    <w:rsid w:val="00D5636B"/>
    <w:rsid w:val="00D60C33"/>
    <w:rsid w:val="00D641CB"/>
    <w:rsid w:val="00D73481"/>
    <w:rsid w:val="00D90432"/>
    <w:rsid w:val="00D90B48"/>
    <w:rsid w:val="00DB60C3"/>
    <w:rsid w:val="00DC5873"/>
    <w:rsid w:val="00DE6B94"/>
    <w:rsid w:val="00E077D2"/>
    <w:rsid w:val="00E470EE"/>
    <w:rsid w:val="00E615B1"/>
    <w:rsid w:val="00E71C1F"/>
    <w:rsid w:val="00E77686"/>
    <w:rsid w:val="00E814EE"/>
    <w:rsid w:val="00E81577"/>
    <w:rsid w:val="00EA15CF"/>
    <w:rsid w:val="00EB01E2"/>
    <w:rsid w:val="00EB6E58"/>
    <w:rsid w:val="00EB7C0F"/>
    <w:rsid w:val="00ED2E02"/>
    <w:rsid w:val="00ED797C"/>
    <w:rsid w:val="00F27861"/>
    <w:rsid w:val="00F31EE2"/>
    <w:rsid w:val="00F50604"/>
    <w:rsid w:val="00F75B0F"/>
    <w:rsid w:val="00FB7AA9"/>
    <w:rsid w:val="00FC2443"/>
    <w:rsid w:val="00FC58A1"/>
    <w:rsid w:val="00FD2AAC"/>
    <w:rsid w:val="00FD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8C3EE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04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4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42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2704D-C965-4764-B034-5548B5B78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Bortz, Tiffany</cp:lastModifiedBy>
  <cp:revision>3</cp:revision>
  <cp:lastPrinted>2012-06-29T15:55:00Z</cp:lastPrinted>
  <dcterms:created xsi:type="dcterms:W3CDTF">2023-09-01T18:43:00Z</dcterms:created>
  <dcterms:modified xsi:type="dcterms:W3CDTF">2023-09-01T18:58:00Z</dcterms:modified>
</cp:coreProperties>
</file>